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13670" w14:textId="00E93B49" w:rsidR="00F711E7" w:rsidRPr="00613A3B" w:rsidRDefault="00613A3B" w:rsidP="00613A3B">
      <w:pPr>
        <w:pStyle w:val="Title"/>
        <w:rPr>
          <w:sz w:val="44"/>
          <w:szCs w:val="4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6569DC1" wp14:editId="0611F69A">
            <wp:simplePos x="0" y="0"/>
            <wp:positionH relativeFrom="margin">
              <wp:align>right</wp:align>
            </wp:positionH>
            <wp:positionV relativeFrom="paragraph">
              <wp:posOffset>32581</wp:posOffset>
            </wp:positionV>
            <wp:extent cx="6645910" cy="3985895"/>
            <wp:effectExtent l="0" t="0" r="254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58E209" w14:textId="796AE18F" w:rsidR="00F711E7" w:rsidRPr="00613A3B" w:rsidRDefault="00613A3B" w:rsidP="00613A3B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0A9CA3F" wp14:editId="4D98B412">
            <wp:simplePos x="0" y="0"/>
            <wp:positionH relativeFrom="column">
              <wp:posOffset>19929</wp:posOffset>
            </wp:positionH>
            <wp:positionV relativeFrom="paragraph">
              <wp:posOffset>441374</wp:posOffset>
            </wp:positionV>
            <wp:extent cx="6645910" cy="4973955"/>
            <wp:effectExtent l="0" t="0" r="254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973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8F00BD" w14:textId="29265625" w:rsidR="00613A3B" w:rsidRPr="00F711E7" w:rsidRDefault="00613A3B" w:rsidP="00F711E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1BBA0D9B" wp14:editId="3EC39AAA">
            <wp:simplePos x="0" y="0"/>
            <wp:positionH relativeFrom="margin">
              <wp:align>right</wp:align>
            </wp:positionH>
            <wp:positionV relativeFrom="paragraph">
              <wp:posOffset>-49</wp:posOffset>
            </wp:positionV>
            <wp:extent cx="6645910" cy="3529965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13A3B" w:rsidRPr="00F711E7" w:rsidSect="00201B2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418E5"/>
    <w:multiLevelType w:val="hybridMultilevel"/>
    <w:tmpl w:val="B28AE4D2"/>
    <w:lvl w:ilvl="0" w:tplc="C4E2C5EC">
      <w:start w:val="1"/>
      <w:numFmt w:val="bullet"/>
      <w:lvlText w:val="$"/>
      <w:lvlJc w:val="left"/>
      <w:pPr>
        <w:ind w:left="720" w:hanging="360"/>
      </w:pPr>
      <w:rPr>
        <w:rFonts w:ascii="Sylfaen" w:hAnsi="Sylfae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jS3tDQ1MTc3trRU0lEKTi0uzszPAykwqgUARSAIdywAAAA="/>
  </w:docVars>
  <w:rsids>
    <w:rsidRoot w:val="00240148"/>
    <w:rsid w:val="00201B2B"/>
    <w:rsid w:val="00232B18"/>
    <w:rsid w:val="00240148"/>
    <w:rsid w:val="00613A3B"/>
    <w:rsid w:val="00942704"/>
    <w:rsid w:val="009A79C5"/>
    <w:rsid w:val="00E93A07"/>
    <w:rsid w:val="00F711E7"/>
    <w:rsid w:val="00FC4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E4F8"/>
  <w15:chartTrackingRefBased/>
  <w15:docId w15:val="{F1B1660A-B82B-4878-A8AC-9F5F7062F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01B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1B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01B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man Swain</dc:creator>
  <cp:keywords/>
  <dc:description/>
  <cp:lastModifiedBy>Anshuman Swain</cp:lastModifiedBy>
  <cp:revision>5</cp:revision>
  <dcterms:created xsi:type="dcterms:W3CDTF">2021-10-14T09:27:00Z</dcterms:created>
  <dcterms:modified xsi:type="dcterms:W3CDTF">2021-11-16T15:32:00Z</dcterms:modified>
</cp:coreProperties>
</file>